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4DA83" w14:textId="77777777" w:rsidR="00476E82" w:rsidRDefault="005407CA" w:rsidP="00D66663">
      <w:pPr>
        <w:pStyle w:val="ListParagraph"/>
        <w:numPr>
          <w:ilvl w:val="0"/>
          <w:numId w:val="1"/>
        </w:numPr>
      </w:pPr>
      <w:r>
        <w:t>Python Program to obtain the line number in which given word is present</w:t>
      </w:r>
    </w:p>
    <w:p w14:paraId="3DAD16AF" w14:textId="77777777" w:rsidR="00476E82" w:rsidRDefault="00476E82" w:rsidP="00476E82">
      <w:r>
        <w:t xml:space="preserve">def </w:t>
      </w:r>
      <w:proofErr w:type="spellStart"/>
      <w:r>
        <w:t>find_word_line_number</w:t>
      </w:r>
      <w:proofErr w:type="spellEnd"/>
      <w:r>
        <w:t>(filename, word):</w:t>
      </w:r>
    </w:p>
    <w:p w14:paraId="344C135D" w14:textId="77777777" w:rsidR="00476E82" w:rsidRDefault="00476E82" w:rsidP="00476E82">
      <w:r>
        <w:t xml:space="preserve">    with open(filename, 'r') as file:</w:t>
      </w:r>
    </w:p>
    <w:p w14:paraId="658F9DD1" w14:textId="77777777" w:rsidR="00476E82" w:rsidRDefault="00476E82" w:rsidP="00476E82">
      <w:r>
        <w:t xml:space="preserve">        lines = </w:t>
      </w:r>
      <w:proofErr w:type="spellStart"/>
      <w:r>
        <w:t>file.readlines</w:t>
      </w:r>
      <w:proofErr w:type="spellEnd"/>
      <w:r>
        <w:t>()</w:t>
      </w:r>
    </w:p>
    <w:p w14:paraId="51A63C42" w14:textId="77777777" w:rsidR="00476E82" w:rsidRDefault="00476E82" w:rsidP="00476E82">
      <w:r>
        <w:t xml:space="preserve">        </w:t>
      </w:r>
      <w:proofErr w:type="spellStart"/>
      <w:r>
        <w:t>line_number</w:t>
      </w:r>
      <w:proofErr w:type="spellEnd"/>
      <w:r>
        <w:t xml:space="preserve"> = None</w:t>
      </w:r>
    </w:p>
    <w:p w14:paraId="716287F1" w14:textId="77777777" w:rsidR="00476E82" w:rsidRDefault="00476E82" w:rsidP="00476E82">
      <w:r>
        <w:t xml:space="preserve">        for </w:t>
      </w:r>
      <w:proofErr w:type="spellStart"/>
      <w:r>
        <w:t>i</w:t>
      </w:r>
      <w:proofErr w:type="spellEnd"/>
      <w:r>
        <w:t>, line in enumerate(lines):</w:t>
      </w:r>
    </w:p>
    <w:p w14:paraId="6C060BD4" w14:textId="77777777" w:rsidR="00476E82" w:rsidRDefault="00476E82" w:rsidP="00476E82">
      <w:r>
        <w:t xml:space="preserve">            if word in line:</w:t>
      </w:r>
    </w:p>
    <w:p w14:paraId="3F00B7C8" w14:textId="77777777" w:rsidR="00476E82" w:rsidRDefault="00476E82" w:rsidP="00476E82">
      <w:r>
        <w:t xml:space="preserve">                </w:t>
      </w:r>
      <w:proofErr w:type="spellStart"/>
      <w:r>
        <w:t>line_number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</w:t>
      </w:r>
    </w:p>
    <w:p w14:paraId="19973F90" w14:textId="77777777" w:rsidR="00476E82" w:rsidRDefault="00476E82" w:rsidP="00476E82">
      <w:r>
        <w:t xml:space="preserve">                break</w:t>
      </w:r>
    </w:p>
    <w:p w14:paraId="5A6E2ADD" w14:textId="77777777" w:rsidR="00476E82" w:rsidRDefault="00476E82" w:rsidP="00476E82">
      <w:r>
        <w:t xml:space="preserve">    return </w:t>
      </w:r>
      <w:proofErr w:type="spellStart"/>
      <w:r>
        <w:t>line_number</w:t>
      </w:r>
      <w:proofErr w:type="spellEnd"/>
    </w:p>
    <w:p w14:paraId="4F6F38ED" w14:textId="77777777" w:rsidR="00476E82" w:rsidRDefault="00476E82" w:rsidP="00476E82"/>
    <w:p w14:paraId="78E7B15D" w14:textId="77777777" w:rsidR="00476E82" w:rsidRDefault="00476E82" w:rsidP="00476E82">
      <w:r>
        <w:t># Example usage</w:t>
      </w:r>
    </w:p>
    <w:p w14:paraId="6B8C31BF" w14:textId="77777777" w:rsidR="00476E82" w:rsidRDefault="00476E82" w:rsidP="00476E82">
      <w:r>
        <w:t>filename = "file.txt"</w:t>
      </w:r>
    </w:p>
    <w:p w14:paraId="7C5D5B0D" w14:textId="77777777" w:rsidR="00476E82" w:rsidRDefault="00476E82" w:rsidP="00476E82">
      <w:r>
        <w:t>word = "example"</w:t>
      </w:r>
    </w:p>
    <w:p w14:paraId="247B0CDE" w14:textId="77777777" w:rsidR="00476E82" w:rsidRDefault="00476E82" w:rsidP="00476E82">
      <w:proofErr w:type="spellStart"/>
      <w:r>
        <w:t>line_number</w:t>
      </w:r>
      <w:proofErr w:type="spellEnd"/>
      <w:r>
        <w:t xml:space="preserve"> = </w:t>
      </w:r>
      <w:proofErr w:type="spellStart"/>
      <w:r>
        <w:t>find_word_line_number</w:t>
      </w:r>
      <w:proofErr w:type="spellEnd"/>
      <w:r>
        <w:t>(filename, word)</w:t>
      </w:r>
    </w:p>
    <w:p w14:paraId="257375A1" w14:textId="1FA95FF7" w:rsidR="00476E82" w:rsidRDefault="00476E82" w:rsidP="00476E82">
      <w:r>
        <w:t>print(</w:t>
      </w:r>
      <w:proofErr w:type="spellStart"/>
      <w:r>
        <w:t>f"The</w:t>
      </w:r>
      <w:proofErr w:type="spellEnd"/>
      <w:r>
        <w:t xml:space="preserve"> word '{word}' is present in line number: {</w:t>
      </w:r>
      <w:proofErr w:type="spellStart"/>
      <w:r>
        <w:t>line_number</w:t>
      </w:r>
      <w:proofErr w:type="spellEnd"/>
      <w:r>
        <w:t>}")</w:t>
      </w:r>
    </w:p>
    <w:p w14:paraId="2A9F8A3D" w14:textId="77777777" w:rsidR="00476E82" w:rsidRDefault="00476E82" w:rsidP="00476E82"/>
    <w:p w14:paraId="688DB814" w14:textId="77777777" w:rsidR="00476E82" w:rsidRDefault="00476E82" w:rsidP="00476E82"/>
    <w:p w14:paraId="28764497" w14:textId="673AA8E3" w:rsidR="005407CA" w:rsidRDefault="005407CA" w:rsidP="00D66663">
      <w:pPr>
        <w:pStyle w:val="ListParagraph"/>
        <w:numPr>
          <w:ilvl w:val="0"/>
          <w:numId w:val="1"/>
        </w:numPr>
      </w:pPr>
      <w:r>
        <w:t>Count number of lines in a text file in Python</w:t>
      </w:r>
    </w:p>
    <w:p w14:paraId="4F47CF61" w14:textId="77777777" w:rsidR="00476E82" w:rsidRDefault="00476E82" w:rsidP="00476E82"/>
    <w:p w14:paraId="11736CCC" w14:textId="77777777" w:rsidR="00476E82" w:rsidRDefault="00476E82" w:rsidP="00476E82">
      <w:r>
        <w:t xml:space="preserve">def </w:t>
      </w:r>
      <w:proofErr w:type="spellStart"/>
      <w:r>
        <w:t>count_lines_in_file</w:t>
      </w:r>
      <w:proofErr w:type="spellEnd"/>
      <w:r>
        <w:t>(filename):</w:t>
      </w:r>
    </w:p>
    <w:p w14:paraId="14219A64" w14:textId="77777777" w:rsidR="00476E82" w:rsidRDefault="00476E82" w:rsidP="00476E82">
      <w:r>
        <w:t xml:space="preserve">    with open(filename, 'r') as file:</w:t>
      </w:r>
    </w:p>
    <w:p w14:paraId="682C9E5B" w14:textId="77777777" w:rsidR="00476E82" w:rsidRDefault="00476E82" w:rsidP="00476E82">
      <w:r>
        <w:t xml:space="preserve">        lines = </w:t>
      </w:r>
      <w:proofErr w:type="spellStart"/>
      <w:r>
        <w:t>file.readlines</w:t>
      </w:r>
      <w:proofErr w:type="spellEnd"/>
      <w:r>
        <w:t>()</w:t>
      </w:r>
    </w:p>
    <w:p w14:paraId="12C3F376" w14:textId="77777777" w:rsidR="00476E82" w:rsidRDefault="00476E82" w:rsidP="00476E82">
      <w:r>
        <w:t xml:space="preserve">        </w:t>
      </w:r>
      <w:proofErr w:type="spellStart"/>
      <w:r>
        <w:t>line_count</w:t>
      </w:r>
      <w:proofErr w:type="spellEnd"/>
      <w:r>
        <w:t xml:space="preserve"> = </w:t>
      </w:r>
      <w:proofErr w:type="spellStart"/>
      <w:r>
        <w:t>len</w:t>
      </w:r>
      <w:proofErr w:type="spellEnd"/>
      <w:r>
        <w:t>(lines)</w:t>
      </w:r>
    </w:p>
    <w:p w14:paraId="025FA6A6" w14:textId="77777777" w:rsidR="00476E82" w:rsidRDefault="00476E82" w:rsidP="00476E82">
      <w:r>
        <w:t xml:space="preserve">    return </w:t>
      </w:r>
      <w:proofErr w:type="spellStart"/>
      <w:r>
        <w:t>line_count</w:t>
      </w:r>
      <w:proofErr w:type="spellEnd"/>
    </w:p>
    <w:p w14:paraId="2A88EB4C" w14:textId="77777777" w:rsidR="00476E82" w:rsidRDefault="00476E82" w:rsidP="00476E82"/>
    <w:p w14:paraId="61B796E8" w14:textId="77777777" w:rsidR="00476E82" w:rsidRDefault="00476E82" w:rsidP="00476E82">
      <w:r>
        <w:t># Example usage</w:t>
      </w:r>
    </w:p>
    <w:p w14:paraId="5B251A05" w14:textId="77777777" w:rsidR="00476E82" w:rsidRDefault="00476E82" w:rsidP="00476E82">
      <w:r>
        <w:t>filename = "file.txt"</w:t>
      </w:r>
    </w:p>
    <w:p w14:paraId="3964268E" w14:textId="77777777" w:rsidR="00476E82" w:rsidRDefault="00476E82" w:rsidP="00476E82">
      <w:proofErr w:type="spellStart"/>
      <w:r>
        <w:t>line_count</w:t>
      </w:r>
      <w:proofErr w:type="spellEnd"/>
      <w:r>
        <w:t xml:space="preserve"> = </w:t>
      </w:r>
      <w:proofErr w:type="spellStart"/>
      <w:r>
        <w:t>count_lines_in_file</w:t>
      </w:r>
      <w:proofErr w:type="spellEnd"/>
      <w:r>
        <w:t>(filename)</w:t>
      </w:r>
    </w:p>
    <w:p w14:paraId="29DD2804" w14:textId="5227EF46" w:rsidR="00476E82" w:rsidRDefault="00476E82" w:rsidP="00476E82">
      <w:r>
        <w:t>print(</w:t>
      </w:r>
      <w:proofErr w:type="spellStart"/>
      <w:r>
        <w:t>f"Number</w:t>
      </w:r>
      <w:proofErr w:type="spellEnd"/>
      <w:r>
        <w:t xml:space="preserve"> of lines in the file: {</w:t>
      </w:r>
      <w:proofErr w:type="spellStart"/>
      <w:r>
        <w:t>line_count</w:t>
      </w:r>
      <w:proofErr w:type="spellEnd"/>
      <w:r>
        <w:t>}")</w:t>
      </w:r>
    </w:p>
    <w:p w14:paraId="668D73B7" w14:textId="77777777" w:rsidR="00476E82" w:rsidRDefault="00476E82" w:rsidP="00476E82"/>
    <w:p w14:paraId="36F767B7" w14:textId="77777777" w:rsidR="00476E82" w:rsidRDefault="00476E82" w:rsidP="00476E82"/>
    <w:p w14:paraId="1A60F45D" w14:textId="77777777" w:rsidR="00476E82" w:rsidRDefault="00476E82" w:rsidP="00476E82"/>
    <w:p w14:paraId="28764498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move lines starting with any prefix</w:t>
      </w:r>
    </w:p>
    <w:p w14:paraId="7A374874" w14:textId="77777777" w:rsidR="00476E82" w:rsidRDefault="00476E82" w:rsidP="00476E82">
      <w:r>
        <w:t xml:space="preserve">def </w:t>
      </w:r>
      <w:proofErr w:type="spellStart"/>
      <w:r>
        <w:t>remove_lines_with_prefix</w:t>
      </w:r>
      <w:proofErr w:type="spellEnd"/>
      <w:r>
        <w:t>(filename, prefix):</w:t>
      </w:r>
    </w:p>
    <w:p w14:paraId="35E38FD0" w14:textId="77777777" w:rsidR="00476E82" w:rsidRDefault="00476E82" w:rsidP="00476E82">
      <w:r>
        <w:t xml:space="preserve">    with open(filename, 'r') as file:</w:t>
      </w:r>
    </w:p>
    <w:p w14:paraId="7610FA32" w14:textId="77777777" w:rsidR="00476E82" w:rsidRDefault="00476E82" w:rsidP="00476E82">
      <w:r>
        <w:t xml:space="preserve">        lines = </w:t>
      </w:r>
      <w:proofErr w:type="spellStart"/>
      <w:r>
        <w:t>file.readlines</w:t>
      </w:r>
      <w:proofErr w:type="spellEnd"/>
      <w:r>
        <w:t>()</w:t>
      </w:r>
    </w:p>
    <w:p w14:paraId="045B55FD" w14:textId="77777777" w:rsidR="00476E82" w:rsidRDefault="00476E82" w:rsidP="00476E82">
      <w:r>
        <w:t xml:space="preserve">    with open(filename, 'w') as file:</w:t>
      </w:r>
    </w:p>
    <w:p w14:paraId="3EFE8E45" w14:textId="77777777" w:rsidR="00476E82" w:rsidRDefault="00476E82" w:rsidP="00476E82">
      <w:r>
        <w:t xml:space="preserve">        for line in lines:</w:t>
      </w:r>
    </w:p>
    <w:p w14:paraId="46A4D238" w14:textId="77777777" w:rsidR="00476E82" w:rsidRDefault="00476E82" w:rsidP="00476E82">
      <w:r>
        <w:t xml:space="preserve">            if not </w:t>
      </w:r>
      <w:proofErr w:type="spellStart"/>
      <w:r>
        <w:t>line.startswith</w:t>
      </w:r>
      <w:proofErr w:type="spellEnd"/>
      <w:r>
        <w:t>(prefix):</w:t>
      </w:r>
    </w:p>
    <w:p w14:paraId="3C21906D" w14:textId="77777777" w:rsidR="00476E82" w:rsidRDefault="00476E82" w:rsidP="00476E82">
      <w:r>
        <w:t xml:space="preserve">                </w:t>
      </w:r>
      <w:proofErr w:type="spellStart"/>
      <w:r>
        <w:t>file.write</w:t>
      </w:r>
      <w:proofErr w:type="spellEnd"/>
      <w:r>
        <w:t>(line)</w:t>
      </w:r>
    </w:p>
    <w:p w14:paraId="6EAE7685" w14:textId="77777777" w:rsidR="00476E82" w:rsidRDefault="00476E82" w:rsidP="00476E82"/>
    <w:p w14:paraId="3605ACC0" w14:textId="77777777" w:rsidR="00476E82" w:rsidRDefault="00476E82" w:rsidP="00476E82">
      <w:r>
        <w:t># Example usage</w:t>
      </w:r>
    </w:p>
    <w:p w14:paraId="12C112E7" w14:textId="77777777" w:rsidR="00476E82" w:rsidRDefault="00476E82" w:rsidP="00476E82">
      <w:r>
        <w:t>filename = "file.txt"</w:t>
      </w:r>
    </w:p>
    <w:p w14:paraId="13FED088" w14:textId="77777777" w:rsidR="00476E82" w:rsidRDefault="00476E82" w:rsidP="00476E82">
      <w:r>
        <w:t>prefix = "PREFIX"</w:t>
      </w:r>
    </w:p>
    <w:p w14:paraId="3192B61E" w14:textId="77777777" w:rsidR="00476E82" w:rsidRDefault="00476E82" w:rsidP="00476E82">
      <w:proofErr w:type="spellStart"/>
      <w:r>
        <w:t>remove_lines_with_prefix</w:t>
      </w:r>
      <w:proofErr w:type="spellEnd"/>
      <w:r>
        <w:t>(filename, prefix)</w:t>
      </w:r>
    </w:p>
    <w:p w14:paraId="3D7BEF8C" w14:textId="64616607" w:rsidR="00476E82" w:rsidRDefault="00476E82" w:rsidP="00476E82">
      <w:r>
        <w:t>print(</w:t>
      </w:r>
      <w:proofErr w:type="spellStart"/>
      <w:r>
        <w:t>f"Lines</w:t>
      </w:r>
      <w:proofErr w:type="spellEnd"/>
      <w:r>
        <w:t xml:space="preserve"> starting with '{prefix}' have been removed from the file.")</w:t>
      </w:r>
    </w:p>
    <w:p w14:paraId="791DBEC6" w14:textId="77777777" w:rsidR="00476E82" w:rsidRDefault="00476E82" w:rsidP="00476E82"/>
    <w:p w14:paraId="1B3F7C31" w14:textId="77777777" w:rsidR="00476E82" w:rsidRDefault="00476E82" w:rsidP="00476E82"/>
    <w:p w14:paraId="351A914C" w14:textId="77777777" w:rsidR="00476E82" w:rsidRDefault="00476E82" w:rsidP="00476E82"/>
    <w:p w14:paraId="0A7888BA" w14:textId="77777777" w:rsidR="00476E82" w:rsidRDefault="00476E82" w:rsidP="00476E82"/>
    <w:p w14:paraId="28764499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Eliminate repeated lines from a file</w:t>
      </w:r>
    </w:p>
    <w:p w14:paraId="2DF8F264" w14:textId="77777777" w:rsidR="00476E82" w:rsidRDefault="00476E82" w:rsidP="00476E82"/>
    <w:p w14:paraId="7DB3A7ED" w14:textId="77777777" w:rsidR="00476E82" w:rsidRDefault="00476E82" w:rsidP="00476E82">
      <w:r>
        <w:t xml:space="preserve">def </w:t>
      </w:r>
      <w:proofErr w:type="spellStart"/>
      <w:r>
        <w:t>eliminate_repeated_lines</w:t>
      </w:r>
      <w:proofErr w:type="spellEnd"/>
      <w:r>
        <w:t>(filename):</w:t>
      </w:r>
    </w:p>
    <w:p w14:paraId="703E294E" w14:textId="77777777" w:rsidR="00476E82" w:rsidRDefault="00476E82" w:rsidP="00476E82">
      <w:r>
        <w:t xml:space="preserve">    with open(filename, 'r') as file:</w:t>
      </w:r>
    </w:p>
    <w:p w14:paraId="1BC37911" w14:textId="77777777" w:rsidR="00476E82" w:rsidRDefault="00476E82" w:rsidP="00476E82">
      <w:r>
        <w:t xml:space="preserve">        lines = </w:t>
      </w:r>
      <w:proofErr w:type="spellStart"/>
      <w:r>
        <w:t>file.readlines</w:t>
      </w:r>
      <w:proofErr w:type="spellEnd"/>
      <w:r>
        <w:t>()</w:t>
      </w:r>
    </w:p>
    <w:p w14:paraId="35085206" w14:textId="77777777" w:rsidR="00476E82" w:rsidRDefault="00476E82" w:rsidP="00476E82">
      <w:r>
        <w:t xml:space="preserve">    </w:t>
      </w:r>
      <w:proofErr w:type="spellStart"/>
      <w:r>
        <w:t>unique_lines</w:t>
      </w:r>
      <w:proofErr w:type="spellEnd"/>
      <w:r>
        <w:t xml:space="preserve"> = set(lines)</w:t>
      </w:r>
    </w:p>
    <w:p w14:paraId="1B3F89A6" w14:textId="77777777" w:rsidR="00476E82" w:rsidRDefault="00476E82" w:rsidP="00476E82">
      <w:r>
        <w:t xml:space="preserve">    with open(filename, 'w') as file:</w:t>
      </w:r>
    </w:p>
    <w:p w14:paraId="6F905422" w14:textId="77777777" w:rsidR="00476E82" w:rsidRDefault="00476E82" w:rsidP="00476E82">
      <w:r>
        <w:t xml:space="preserve">        </w:t>
      </w:r>
      <w:proofErr w:type="spellStart"/>
      <w:r>
        <w:t>file.writelines</w:t>
      </w:r>
      <w:proofErr w:type="spellEnd"/>
      <w:r>
        <w:t>(</w:t>
      </w:r>
      <w:proofErr w:type="spellStart"/>
      <w:r>
        <w:t>unique_lines</w:t>
      </w:r>
      <w:proofErr w:type="spellEnd"/>
      <w:r>
        <w:t>)</w:t>
      </w:r>
    </w:p>
    <w:p w14:paraId="0EF88A5A" w14:textId="77777777" w:rsidR="00476E82" w:rsidRDefault="00476E82" w:rsidP="00476E82"/>
    <w:p w14:paraId="6FE044AE" w14:textId="77777777" w:rsidR="00476E82" w:rsidRDefault="00476E82" w:rsidP="00476E82">
      <w:r>
        <w:t># Example usage</w:t>
      </w:r>
    </w:p>
    <w:p w14:paraId="09B7CAF0" w14:textId="77777777" w:rsidR="00476E82" w:rsidRDefault="00476E82" w:rsidP="00476E82">
      <w:r>
        <w:t>filename = "file.txt"</w:t>
      </w:r>
    </w:p>
    <w:p w14:paraId="6AF11940" w14:textId="77777777" w:rsidR="00476E82" w:rsidRDefault="00476E82" w:rsidP="00476E82">
      <w:proofErr w:type="spellStart"/>
      <w:r>
        <w:lastRenderedPageBreak/>
        <w:t>eliminate_repeated_lines</w:t>
      </w:r>
      <w:proofErr w:type="spellEnd"/>
      <w:r>
        <w:t>(filename)</w:t>
      </w:r>
    </w:p>
    <w:p w14:paraId="7228B152" w14:textId="3E6291B4" w:rsidR="00476E82" w:rsidRDefault="00476E82" w:rsidP="00476E82">
      <w:r>
        <w:t>print("Repeated lines have been eliminated from the file.")</w:t>
      </w:r>
    </w:p>
    <w:p w14:paraId="6F515D19" w14:textId="77777777" w:rsidR="00476E82" w:rsidRDefault="00476E82" w:rsidP="00476E82"/>
    <w:p w14:paraId="47F84B81" w14:textId="77777777" w:rsidR="00476E82" w:rsidRDefault="00476E82" w:rsidP="00476E82"/>
    <w:p w14:paraId="2876449A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ad List of Dictionaries from File</w:t>
      </w:r>
    </w:p>
    <w:p w14:paraId="541C685E" w14:textId="77777777" w:rsidR="00476E82" w:rsidRDefault="00476E82" w:rsidP="00476E82">
      <w:r>
        <w:t xml:space="preserve">import </w:t>
      </w:r>
      <w:proofErr w:type="spellStart"/>
      <w:r>
        <w:t>ast</w:t>
      </w:r>
      <w:proofErr w:type="spellEnd"/>
    </w:p>
    <w:p w14:paraId="60DCAED8" w14:textId="77777777" w:rsidR="00476E82" w:rsidRDefault="00476E82" w:rsidP="00476E82"/>
    <w:p w14:paraId="0D2C865D" w14:textId="77777777" w:rsidR="00476E82" w:rsidRDefault="00476E82" w:rsidP="00476E82">
      <w:r>
        <w:t xml:space="preserve">def </w:t>
      </w:r>
      <w:proofErr w:type="spellStart"/>
      <w:r>
        <w:t>read_list_of_dictionaries_from_file</w:t>
      </w:r>
      <w:proofErr w:type="spellEnd"/>
      <w:r>
        <w:t>(filename):</w:t>
      </w:r>
    </w:p>
    <w:p w14:paraId="002B54DD" w14:textId="77777777" w:rsidR="00476E82" w:rsidRDefault="00476E82" w:rsidP="00476E82">
      <w:r>
        <w:t xml:space="preserve">    with open(filename, 'r') as file:</w:t>
      </w:r>
    </w:p>
    <w:p w14:paraId="196342CF" w14:textId="77777777" w:rsidR="00476E82" w:rsidRDefault="00476E82" w:rsidP="00476E82"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1006AC3C" w14:textId="77777777" w:rsidR="00476E82" w:rsidRDefault="00476E82" w:rsidP="00476E82">
      <w:r>
        <w:t xml:space="preserve">        </w:t>
      </w:r>
      <w:proofErr w:type="spellStart"/>
      <w:r>
        <w:t>dictionary_list</w:t>
      </w:r>
      <w:proofErr w:type="spellEnd"/>
      <w:r>
        <w:t xml:space="preserve"> = </w:t>
      </w:r>
      <w:proofErr w:type="spellStart"/>
      <w:r>
        <w:t>ast.literal_eval</w:t>
      </w:r>
      <w:proofErr w:type="spellEnd"/>
      <w:r>
        <w:t>(content)</w:t>
      </w:r>
    </w:p>
    <w:p w14:paraId="6B0A4202" w14:textId="77777777" w:rsidR="00476E82" w:rsidRDefault="00476E82" w:rsidP="00476E82">
      <w:r>
        <w:t xml:space="preserve">    return </w:t>
      </w:r>
      <w:proofErr w:type="spellStart"/>
      <w:r>
        <w:t>dictionary_list</w:t>
      </w:r>
      <w:proofErr w:type="spellEnd"/>
    </w:p>
    <w:p w14:paraId="03932C51" w14:textId="77777777" w:rsidR="00476E82" w:rsidRDefault="00476E82" w:rsidP="00476E82"/>
    <w:p w14:paraId="4017C02B" w14:textId="77777777" w:rsidR="00476E82" w:rsidRDefault="00476E82" w:rsidP="00476E82">
      <w:r>
        <w:t># Example usage</w:t>
      </w:r>
    </w:p>
    <w:p w14:paraId="6A3419EB" w14:textId="77777777" w:rsidR="00476E82" w:rsidRDefault="00476E82" w:rsidP="00476E82">
      <w:r>
        <w:t>filename = "file.txt"</w:t>
      </w:r>
    </w:p>
    <w:p w14:paraId="6BD34694" w14:textId="77777777" w:rsidR="00476E82" w:rsidRDefault="00476E82" w:rsidP="00476E82">
      <w:proofErr w:type="spellStart"/>
      <w:r>
        <w:t>list_of_dictionaries</w:t>
      </w:r>
      <w:proofErr w:type="spellEnd"/>
      <w:r>
        <w:t xml:space="preserve"> = </w:t>
      </w:r>
      <w:proofErr w:type="spellStart"/>
      <w:r>
        <w:t>read_list_of_dictionaries_from_file</w:t>
      </w:r>
      <w:proofErr w:type="spellEnd"/>
      <w:r>
        <w:t>(filename)</w:t>
      </w:r>
    </w:p>
    <w:p w14:paraId="23477F6C" w14:textId="77777777" w:rsidR="00476E82" w:rsidRDefault="00476E82" w:rsidP="00476E82">
      <w:r>
        <w:t>print("List of Dictionaries:")</w:t>
      </w:r>
    </w:p>
    <w:p w14:paraId="08F01C31" w14:textId="77777777" w:rsidR="00476E82" w:rsidRDefault="00476E82" w:rsidP="00476E82">
      <w:r>
        <w:t xml:space="preserve">for dictionary in </w:t>
      </w:r>
      <w:proofErr w:type="spellStart"/>
      <w:r>
        <w:t>list_of_dictionaries</w:t>
      </w:r>
      <w:proofErr w:type="spellEnd"/>
      <w:r>
        <w:t>:</w:t>
      </w:r>
    </w:p>
    <w:p w14:paraId="04D2EEFC" w14:textId="7E7641FD" w:rsidR="00476E82" w:rsidRDefault="00476E82" w:rsidP="00476E82">
      <w:r>
        <w:t xml:space="preserve">    print(dictionary)</w:t>
      </w:r>
    </w:p>
    <w:p w14:paraId="28755D91" w14:textId="77777777" w:rsidR="00476E82" w:rsidRDefault="00476E82" w:rsidP="00476E82"/>
    <w:p w14:paraId="6221A908" w14:textId="77777777" w:rsidR="00476E82" w:rsidRDefault="00476E82" w:rsidP="00476E82"/>
    <w:p w14:paraId="076022F6" w14:textId="77777777" w:rsidR="00476E82" w:rsidRDefault="00476E82" w:rsidP="00476E82"/>
    <w:p w14:paraId="2876449B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– Append content of one text file to another</w:t>
      </w:r>
    </w:p>
    <w:p w14:paraId="2876449C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copy odd lines of one file to other</w:t>
      </w:r>
    </w:p>
    <w:p w14:paraId="2876449D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merge two files into a third file</w:t>
      </w:r>
    </w:p>
    <w:p w14:paraId="2876449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a single line of a text file</w:t>
      </w:r>
    </w:p>
    <w:p w14:paraId="2876449F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and store it in another file</w:t>
      </w:r>
    </w:p>
    <w:p w14:paraId="287644A0" w14:textId="77777777" w:rsidR="000B4AAF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using Stack</w:t>
      </w:r>
    </w:p>
    <w:sectPr w:rsidR="000B4A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644A3" w14:textId="77777777" w:rsidR="004A3960" w:rsidRDefault="004A3960" w:rsidP="005407CA">
      <w:pPr>
        <w:spacing w:after="0" w:line="240" w:lineRule="auto"/>
      </w:pPr>
      <w:r>
        <w:separator/>
      </w:r>
    </w:p>
  </w:endnote>
  <w:endnote w:type="continuationSeparator" w:id="0">
    <w:p w14:paraId="287644A4" w14:textId="77777777" w:rsidR="004A3960" w:rsidRDefault="004A3960" w:rsidP="00540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7" w14:textId="77777777" w:rsidR="005407CA" w:rsidRDefault="0054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8" w14:textId="77777777" w:rsidR="005407CA" w:rsidRDefault="0054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A" w14:textId="77777777" w:rsidR="005407CA" w:rsidRDefault="0054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644A1" w14:textId="77777777" w:rsidR="004A3960" w:rsidRDefault="004A3960" w:rsidP="005407CA">
      <w:pPr>
        <w:spacing w:after="0" w:line="240" w:lineRule="auto"/>
      </w:pPr>
      <w:r>
        <w:separator/>
      </w:r>
    </w:p>
  </w:footnote>
  <w:footnote w:type="continuationSeparator" w:id="0">
    <w:p w14:paraId="287644A2" w14:textId="77777777" w:rsidR="004A3960" w:rsidRDefault="004A3960" w:rsidP="00540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5" w14:textId="77777777" w:rsidR="005407CA" w:rsidRDefault="00476E82">
    <w:pPr>
      <w:pStyle w:val="Header"/>
    </w:pPr>
    <w:r>
      <w:rPr>
        <w:noProof/>
      </w:rPr>
      <w:pict w14:anchorId="287644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3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6" w14:textId="77777777" w:rsidR="005407CA" w:rsidRDefault="00476E82">
    <w:pPr>
      <w:pStyle w:val="Header"/>
    </w:pPr>
    <w:r>
      <w:rPr>
        <w:noProof/>
      </w:rPr>
      <w:pict w14:anchorId="287644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4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44A9" w14:textId="77777777" w:rsidR="005407CA" w:rsidRDefault="00476E82">
    <w:pPr>
      <w:pStyle w:val="Header"/>
    </w:pPr>
    <w:r>
      <w:rPr>
        <w:noProof/>
      </w:rPr>
      <w:pict w14:anchorId="287644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2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15EB7"/>
    <w:multiLevelType w:val="hybridMultilevel"/>
    <w:tmpl w:val="AD7851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5821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2NLU0MDYBkko6SsGpxcWZ+XkgBYa1AOPyuYgsAAAA"/>
  </w:docVars>
  <w:rsids>
    <w:rsidRoot w:val="000B4AAF"/>
    <w:rsid w:val="000B4AAF"/>
    <w:rsid w:val="00476E82"/>
    <w:rsid w:val="004A3960"/>
    <w:rsid w:val="0054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8764496"/>
  <w15:chartTrackingRefBased/>
  <w15:docId w15:val="{8A278079-5130-46C3-AA8C-4535C11D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7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7CA"/>
  </w:style>
  <w:style w:type="paragraph" w:styleId="Footer">
    <w:name w:val="footer"/>
    <w:basedOn w:val="Normal"/>
    <w:link w:val="Foot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4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06:05:00Z</dcterms:created>
  <dcterms:modified xsi:type="dcterms:W3CDTF">2023-06-20T04:11:00Z</dcterms:modified>
</cp:coreProperties>
</file>